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31.jpg" ContentType="image/jpeg"/>
  <Override PartName="/word/media/rId34.jpg" ContentType="image/jpe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41c5e23631234a72d8011ee90461f69b3afe8"/>
    <w:p>
      <w:pPr>
        <w:pStyle w:val="Heading2"/>
      </w:pPr>
      <w:r>
        <w:t xml:space="preserve">Unit 9 Lesson 7: Resolvamos problemas de comparación multiplicativa</w:t>
      </w:r>
    </w:p>
    <w:bookmarkEnd w:id="20"/>
    <w:bookmarkStart w:id="22" w:name="X7ac21686d84a88bf0164d249a7e3e8fd3611193"/>
    <w:p>
      <w:pPr>
        <w:pStyle w:val="Heading3"/>
      </w:pPr>
      <w:r>
        <w:t xml:space="preserve">WU Observa y pregúntate: Dos ciuda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an Francisco, 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t Wayne, I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b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5,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,6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che (1 gal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n (1 bar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solina (1 gal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leto de 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exión a internet (1 m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quiler de un apartamento de 3 alcobas en el centro de la ciudad (1 m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sto de una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,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60,000</w:t>
            </w:r>
          </w:p>
        </w:tc>
      </w:tr>
    </w:tbl>
    <w:bookmarkEnd w:id="21"/>
    <w:bookmarkEnd w:id="22"/>
    <w:bookmarkStart w:id="30" w:name="el-más-y-el-menos-costoso"/>
    <w:p>
      <w:pPr>
        <w:pStyle w:val="Heading3"/>
      </w:pPr>
      <w:r>
        <w:t xml:space="preserve">1 El más y el menos costos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as Bermudas es el país más costoso del mundo y la India es uno de los menos costosos.</w:t>
      </w:r>
    </w:p>
    <w:p>
      <w:pPr>
        <w:pStyle w:val="BodyText"/>
      </w:pPr>
      <w:r>
        <w:drawing>
          <wp:inline>
            <wp:extent cx="5943600" cy="26068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942.81832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a tabla muestra una comparación de los precios de algunas cosas en los dos países. Estima o calcula los costos que hacen falta y completa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13292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942.84975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 la India, el alquiler de un apartamento de una alcoba ubicado fuera del centro de una ciudad cuesta aproximadamente </w:t>
      </w:r>
      <w:r>
        <w:t xml:space="preserve">$</w:t>
      </w:r>
      <w:r>
        <w:t xml:space="preserve">76 al mes. El alquiler de un apartamento parecido en las Bermudas cuesta 23 veces eso.</w:t>
      </w:r>
    </w:p>
    <w:p>
      <w:pPr>
        <w:numPr>
          <w:ilvl w:val="0"/>
          <w:numId w:val="1000"/>
        </w:numPr>
      </w:pPr>
      <w:r>
        <w:t xml:space="preserve">Los servicios públicos (electricidad, gas, agua y calefacción) para un apartamento pequeño cuestan aproximadamente </w:t>
      </w:r>
      <w:r>
        <w:t xml:space="preserve">$</w:t>
      </w:r>
      <w:r>
        <w:t xml:space="preserve">27 al mes en la India y 7 veces eso en las Bermudas.</w:t>
      </w:r>
    </w:p>
    <w:p>
      <w:pPr>
        <w:numPr>
          <w:ilvl w:val="0"/>
          <w:numId w:val="1000"/>
        </w:numPr>
      </w:pPr>
      <w:r>
        <w:t xml:space="preserve">Si una persona gana </w:t>
      </w:r>
      <w:r>
        <w:t xml:space="preserve">$</w:t>
      </w:r>
      <w:r>
        <w:t xml:space="preserve">2,000 al mes, ¿puede pagar el alquiler y los servicios públicos en las Bermudas?</w:t>
      </w:r>
    </w:p>
    <w:bookmarkEnd w:id="29"/>
    <w:bookmarkEnd w:id="30"/>
    <w:bookmarkStart w:id="44" w:name="el-costo-de-vida"/>
    <w:p>
      <w:pPr>
        <w:pStyle w:val="Heading3"/>
      </w:pPr>
      <w:r>
        <w:t xml:space="preserve">2 El costo de vida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 costo de vida en los Estados Unidos es más alto que en Ghana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4942.874818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4942.893415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La tabla muestra una comparación de los precios de algunas cosas en los dos países. Estima o calcula la información que hace falta en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8349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4942.94068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upongamos que una familia tiene </w:t>
      </w:r>
      <w:r>
        <w:t xml:space="preserve">$</w:t>
      </w:r>
      <w:r>
        <w:t xml:space="preserve">3,000 para gastar en vivienda y quiere alquilar un apartamento de 1 alcoba que esté ubicado fuera del centro de una ciudad. Con esa cantidad de dinero, cuántos meses de alquiler pueden pagar en:</w:t>
      </w:r>
    </w:p>
    <w:p>
      <w:pPr>
        <w:numPr>
          <w:ilvl w:val="1"/>
          <w:numId w:val="1003"/>
        </w:numPr>
        <w:pStyle w:val="Compact"/>
      </w:pPr>
      <w:r>
        <w:t xml:space="preserve">Los Estados Unidos. Explica o muestra cómo razonaste.</w:t>
      </w:r>
    </w:p>
    <w:p>
      <w:pPr>
        <w:numPr>
          <w:ilvl w:val="1"/>
          <w:numId w:val="1003"/>
        </w:numPr>
        <w:pStyle w:val="Compact"/>
      </w:pPr>
      <w:r>
        <w:t xml:space="preserve">Ghana. 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23Z</dcterms:created>
  <dcterms:modified xsi:type="dcterms:W3CDTF">2022-12-15T00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5n0IVs5JP8fjGDoLqBAZj5eVQCbwwaTTkatfTaNKODrnbF4N7Hcotpow/Z/xGwOB7Ysho9JW4jLzEgNQoIrvQ==</vt:lpwstr>
  </property>
</Properties>
</file>